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3889" w:rsidRPr="0035022A" w:rsidRDefault="0035022A" w:rsidP="0035022A">
      <w:pPr>
        <w:jc w:val="center"/>
        <w:rPr>
          <w:rFonts w:ascii="Times New Roman" w:hAnsi="Times New Roman" w:cs="Times New Roman"/>
          <w:sz w:val="26"/>
          <w:szCs w:val="26"/>
        </w:rPr>
      </w:pPr>
      <w:r w:rsidRPr="0035022A">
        <w:rPr>
          <w:rFonts w:ascii="Times New Roman" w:hAnsi="Times New Roman" w:cs="Times New Roman"/>
          <w:sz w:val="26"/>
          <w:szCs w:val="26"/>
        </w:rPr>
        <w:t>Bài tập tại lớp Javascript</w:t>
      </w:r>
      <w:r>
        <w:rPr>
          <w:rFonts w:ascii="Times New Roman" w:hAnsi="Times New Roman" w:cs="Times New Roman"/>
          <w:sz w:val="26"/>
          <w:szCs w:val="26"/>
        </w:rPr>
        <w:t xml:space="preserve"> cơ bản</w:t>
      </w:r>
    </w:p>
    <w:p w:rsidR="0035022A" w:rsidRPr="0035022A" w:rsidRDefault="0035022A" w:rsidP="003502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35022A">
        <w:rPr>
          <w:rFonts w:ascii="Times New Roman" w:hAnsi="Times New Roman" w:cs="Times New Roman"/>
          <w:sz w:val="26"/>
          <w:szCs w:val="26"/>
        </w:rPr>
        <w:t>Giả sử thư viện boostrap đã có, hãy sử dụng thể thiết kế trang tính +; -; * ;/ của 2 số. Sau đó</w:t>
      </w:r>
      <w:bookmarkStart w:id="0" w:name="_GoBack"/>
      <w:bookmarkEnd w:id="0"/>
      <w:r w:rsidRPr="0035022A">
        <w:rPr>
          <w:rFonts w:ascii="Times New Roman" w:hAnsi="Times New Roman" w:cs="Times New Roman"/>
          <w:sz w:val="26"/>
          <w:szCs w:val="26"/>
        </w:rPr>
        <w:t xml:space="preserve"> sử dụng javascript để viết thực thi chương trình</w:t>
      </w:r>
    </w:p>
    <w:p w:rsidR="0035022A" w:rsidRPr="0035022A" w:rsidRDefault="0035022A" w:rsidP="003502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35022A">
        <w:rPr>
          <w:rFonts w:ascii="Times New Roman" w:hAnsi="Times New Roman" w:cs="Times New Roman"/>
          <w:sz w:val="26"/>
          <w:szCs w:val="26"/>
        </w:rPr>
        <w:t>Sử dụng Javascript, viết chương trình cho nhập vào 1 số hàm prompt. In ra bảng cửu chương của số đó</w:t>
      </w:r>
    </w:p>
    <w:p w:rsidR="0035022A" w:rsidRPr="0035022A" w:rsidRDefault="0035022A" w:rsidP="003502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35022A">
        <w:rPr>
          <w:rFonts w:ascii="Times New Roman" w:hAnsi="Times New Roman" w:cs="Times New Roman"/>
          <w:sz w:val="26"/>
          <w:szCs w:val="26"/>
        </w:rPr>
        <w:t>Khi nhấp vào liên kết thì Windows hỏi .Nếu OK thì ta link dến tran</w:t>
      </w:r>
      <w:r w:rsidRPr="0035022A">
        <w:rPr>
          <w:rFonts w:ascii="Times New Roman" w:hAnsi="Times New Roman" w:cs="Times New Roman"/>
          <w:sz w:val="26"/>
          <w:szCs w:val="26"/>
        </w:rPr>
        <w:t>g đó, không thì ta không là gì.</w:t>
      </w:r>
    </w:p>
    <w:p w:rsidR="0035022A" w:rsidRPr="0035022A" w:rsidRDefault="0035022A" w:rsidP="0035022A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35022A" w:rsidRPr="0035022A" w:rsidRDefault="0035022A" w:rsidP="0035022A">
      <w:pPr>
        <w:pStyle w:val="ListParagraph"/>
        <w:jc w:val="center"/>
        <w:rPr>
          <w:rFonts w:ascii="Times New Roman" w:hAnsi="Times New Roman" w:cs="Times New Roman"/>
          <w:sz w:val="26"/>
          <w:szCs w:val="26"/>
        </w:rPr>
      </w:pPr>
      <w:r w:rsidRPr="0035022A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>
            <wp:extent cx="3091815" cy="14643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99" t="38638" r="38063" b="33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146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5022A" w:rsidRPr="003502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8D0517"/>
    <w:multiLevelType w:val="hybridMultilevel"/>
    <w:tmpl w:val="183E5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3NTIxMjCyNDa0NLVU0lEKTi0uzszPAykwrAUA54Ql3ywAAAA="/>
  </w:docVars>
  <w:rsids>
    <w:rsidRoot w:val="0035022A"/>
    <w:rsid w:val="0035022A"/>
    <w:rsid w:val="007A6D14"/>
    <w:rsid w:val="00874417"/>
    <w:rsid w:val="00A2769E"/>
    <w:rsid w:val="00CA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2EB68"/>
  <w15:chartTrackingRefBased/>
  <w15:docId w15:val="{180DF60E-2DB1-4FBA-AAF4-CDECA946E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2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6</Words>
  <Characters>324</Characters>
  <Application>Microsoft Office Word</Application>
  <DocSecurity>0</DocSecurity>
  <Lines>2</Lines>
  <Paragraphs>1</Paragraphs>
  <ScaleCrop>false</ScaleCrop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Doan Xuan (FE FPTU HCM)</dc:creator>
  <cp:keywords/>
  <dc:description/>
  <cp:lastModifiedBy>Thanh Doan Xuan (FE FPTU HCM)</cp:lastModifiedBy>
  <cp:revision>1</cp:revision>
  <dcterms:created xsi:type="dcterms:W3CDTF">2024-03-01T07:40:00Z</dcterms:created>
  <dcterms:modified xsi:type="dcterms:W3CDTF">2024-03-01T07:45:00Z</dcterms:modified>
</cp:coreProperties>
</file>